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8136" w14:textId="77777777" w:rsidR="00AE1EE7" w:rsidRDefault="00AE1EE7" w:rsidP="00920A20">
      <w:pPr>
        <w:jc w:val="center"/>
      </w:pPr>
    </w:p>
    <w:p w14:paraId="2BFDF201" w14:textId="2CDDB521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1DE1EE54" w:rsidR="007A3FE0" w:rsidRPr="00CC5298" w:rsidRDefault="000B1A51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ot of Gold Contest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11E60CAE" w:rsidR="0027496A" w:rsidRPr="000B1A51" w:rsidRDefault="0027496A" w:rsidP="000B1A51">
      <w:pPr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E1EE7">
        <w:rPr>
          <w:color w:val="FF0000"/>
          <w:sz w:val="28"/>
          <w:szCs w:val="28"/>
        </w:rPr>
        <w:t xml:space="preserve">Workshop: </w:t>
      </w:r>
      <w:r w:rsidR="000B1A51">
        <w:rPr>
          <w:i/>
          <w:iCs/>
          <w:color w:val="FF0000"/>
          <w:sz w:val="28"/>
          <w:szCs w:val="28"/>
        </w:rPr>
        <w:t>Hold an Open House by Design, Not by Accident</w:t>
      </w:r>
      <w:r w:rsidRPr="000B1A51">
        <w:rPr>
          <w:i/>
          <w:iCs/>
          <w:color w:val="FF0000"/>
          <w:w w:val="95"/>
          <w:sz w:val="28"/>
          <w:szCs w:val="28"/>
        </w:rPr>
        <w:t xml:space="preserve"> </w:t>
      </w:r>
      <w:r w:rsidRPr="000B1A51">
        <w:rPr>
          <w:color w:val="FF0000"/>
          <w:sz w:val="28"/>
          <w:szCs w:val="28"/>
        </w:rPr>
        <w:t>DATE at TIME, LOCATION</w:t>
      </w:r>
    </w:p>
    <w:p w14:paraId="599DB5AF" w14:textId="360107C2" w:rsidR="007E4A86" w:rsidRPr="00A56F17" w:rsidRDefault="002D08EF" w:rsidP="0027496A">
      <w:pPr>
        <w:pStyle w:val="ListParagraph"/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56F17">
        <w:rPr>
          <w:color w:val="FF0000"/>
          <w:sz w:val="28"/>
          <w:szCs w:val="28"/>
        </w:rPr>
        <w:t>Insert o</w:t>
      </w:r>
      <w:r w:rsidR="007E4A86" w:rsidRPr="00A56F17">
        <w:rPr>
          <w:color w:val="FF0000"/>
          <w:sz w:val="28"/>
          <w:szCs w:val="28"/>
        </w:rPr>
        <w:t>ther real estate classes, events, conferences, etc.</w:t>
      </w:r>
    </w:p>
    <w:p w14:paraId="09317DC7" w14:textId="11AD0267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0B1A51">
        <w:rPr>
          <w:color w:val="FF0000"/>
          <w:sz w:val="28"/>
          <w:szCs w:val="28"/>
        </w:rPr>
        <w:t>Attracting New Customers / Find Your Real Estate Niche / 5 Tips for Real Estate Prospecting</w:t>
      </w:r>
      <w:r w:rsidR="00F63F13">
        <w:rPr>
          <w:color w:val="FF0000"/>
          <w:sz w:val="28"/>
          <w:szCs w:val="28"/>
        </w:rPr>
        <w:t xml:space="preserve"> / Monthly Goal Setting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5338F" w14:textId="77777777" w:rsidR="000511E9" w:rsidRDefault="000511E9" w:rsidP="006809BF">
      <w:r>
        <w:separator/>
      </w:r>
    </w:p>
  </w:endnote>
  <w:endnote w:type="continuationSeparator" w:id="0">
    <w:p w14:paraId="62BEA061" w14:textId="77777777" w:rsidR="000511E9" w:rsidRDefault="000511E9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83DD4" w14:textId="77777777" w:rsidR="000511E9" w:rsidRDefault="000511E9" w:rsidP="006809BF">
      <w:r>
        <w:separator/>
      </w:r>
    </w:p>
  </w:footnote>
  <w:footnote w:type="continuationSeparator" w:id="0">
    <w:p w14:paraId="542D5D1A" w14:textId="77777777" w:rsidR="000511E9" w:rsidRDefault="000511E9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ZmtQA6G7qCLQAAAA=="/>
  </w:docVars>
  <w:rsids>
    <w:rsidRoot w:val="003C579D"/>
    <w:rsid w:val="00002D6B"/>
    <w:rsid w:val="000126BE"/>
    <w:rsid w:val="0003429B"/>
    <w:rsid w:val="000511E9"/>
    <w:rsid w:val="0005138C"/>
    <w:rsid w:val="000A37FE"/>
    <w:rsid w:val="000A466E"/>
    <w:rsid w:val="000A64C4"/>
    <w:rsid w:val="000B1A51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0CDC"/>
    <w:rsid w:val="0047347E"/>
    <w:rsid w:val="00474485"/>
    <w:rsid w:val="00491E96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B0BEF"/>
    <w:rsid w:val="008D19C9"/>
    <w:rsid w:val="0090256E"/>
    <w:rsid w:val="00902850"/>
    <w:rsid w:val="00920A20"/>
    <w:rsid w:val="00961576"/>
    <w:rsid w:val="00991C94"/>
    <w:rsid w:val="009C5F1D"/>
    <w:rsid w:val="009D1A61"/>
    <w:rsid w:val="009F178A"/>
    <w:rsid w:val="00A34C6A"/>
    <w:rsid w:val="00A56F17"/>
    <w:rsid w:val="00AB0164"/>
    <w:rsid w:val="00AC71EE"/>
    <w:rsid w:val="00AE1EE7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B1E60"/>
    <w:rsid w:val="00DC5C40"/>
    <w:rsid w:val="00DD20BD"/>
    <w:rsid w:val="00DD3132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63F13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9</cp:revision>
  <dcterms:created xsi:type="dcterms:W3CDTF">2022-08-14T12:07:00Z</dcterms:created>
  <dcterms:modified xsi:type="dcterms:W3CDTF">2022-12-12T19:29:00Z</dcterms:modified>
</cp:coreProperties>
</file>